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saac Ha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aa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8 Hinman Avenu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saachac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239544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 Hack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